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First, the system must be able to collect risk-relevant data with sufficient temporal granularity. Next, the system should communicate factors driving (or mitigating) this risk to provide personalized recommendations to address that risk (e.g., behavior modification, seeking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Even if not overburdened, risk detection and recommendations could not feasibly be done in real tim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utility of integrating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of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implementation in this setting should have overall excellent performance so as to ensure that individuals receive maximally accurate health behavior guidance.</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
          <w:iCs/>
        </w:rPr>
        <w:t xml:space="preserve">fair</w:t>
      </w:r>
      <w:r>
        <w:t xml:space="preserve"> </w:t>
      </w:r>
      <w:r>
        <w:t xml:space="preserve">a model</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aggregate evaluation of performance, excellent performance in each subgroup is desired.</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26670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22:21:48Z</dcterms:created>
  <dcterms:modified xsi:type="dcterms:W3CDTF">2024-10-23T22: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